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 Profile</w:t>
      </w:r>
    </w:p>
    <w:p>
      <w:pPr>
        <w:pStyle w:val="BodyText"/>
      </w:pPr>
      <w:r>
        <w:t xml:space="preserve">Date: [Insert Date]</w:t>
      </w:r>
    </w:p>
    <w:p>
      <w:pPr>
        <w:pStyle w:val="BodyText"/>
      </w:pPr>
      <w:r>
        <w:rPr>
          <w:bCs/>
          <w:b/>
        </w:rPr>
        <w:t xml:space="preserve">HR Department</w:t>
      </w:r>
      <w:r>
        <w:br/>
      </w:r>
      <w:r>
        <w:rPr>
          <w:bCs/>
          <w:b/>
        </w:rPr>
        <w:t xml:space="preserve">[Company Name]</w:t>
      </w:r>
      <w:r>
        <w:br/>
      </w:r>
      <w:r>
        <w:rPr>
          <w:bCs/>
          <w:b/>
        </w:rPr>
        <w:t xml:space="preserve">[Company Address]</w:t>
      </w:r>
      <w:r>
        <w:br/>
      </w:r>
      <w:r>
        <w:rPr>
          <w:bCs/>
          <w:b/>
        </w:rPr>
        <w:t xml:space="preserve">Naples, Italy</w:t>
      </w:r>
    </w:p>
    <w:bookmarkStart w:id="24" w:name="Xcafc7e3dae096f084a2c9794266d5388f71ebf7"/>
    <w:p>
      <w:pPr>
        <w:pStyle w:val="Heading2"/>
      </w:pPr>
      <w:r>
        <w:t xml:space="preserve">Subject: Application for Financial Analyst Position in Italy Naples</w:t>
      </w:r>
    </w:p>
    <w:p>
      <w:pPr>
        <w:pStyle w:val="FirstParagraph"/>
      </w:pPr>
      <w:r>
        <w:t xml:space="preserve">Dear Hiring Team,</w:t>
      </w:r>
    </w:p>
    <w:p>
      <w:pPr>
        <w:pStyle w:val="BodyText"/>
      </w:pPr>
      <w:r>
        <w:t xml:space="preserve">I am writing to express my enthusiastic interest in the Financial Analyst position at [Company Name] in Naples, Italy. As a seasoned financial professional with a deep understanding of global markets and a passion for contributing to the dynamic economy of Southern Italy, I am eager to bring my expertise in financial modeling, risk assessment, and strategic decision-making to your organization. My background aligns seamlessly with the requirements of this role, and I am particularly excited about the opportunity to work in Naples, a city that symbolizes both historical significance and modern economic innovation.</w:t>
      </w:r>
    </w:p>
    <w:p>
      <w:pPr>
        <w:pStyle w:val="BodyText"/>
      </w:pPr>
      <w:r>
        <w:t xml:space="preserve">With [X years] of experience in financial analysis across diverse industries—including technology, manufacturing, and consulting—I have developed a robust skill set that enables me to transform complex data into actionable insights. My career has been defined by a commitment to precision, strategic thinking, and a results-driven approach. Whether optimizing budgeting processes, forecasting market trends, or evaluating investment opportunities, I consistently deliver value that supports organizational growth. This experience has prepared me to contribute effectively to the financial objectives of [Company Name], particularly in the context of Italy Naples’ unique economic landscape.</w:t>
      </w:r>
    </w:p>
    <w:bookmarkStart w:id="20" w:name="Xda602ccbd3e43e2c9aa5fb960e674a840e73804"/>
    <w:p>
      <w:pPr>
        <w:pStyle w:val="Heading3"/>
      </w:pPr>
      <w:r>
        <w:t xml:space="preserve">Why Financial Analyst? A Passion for Numbers and Strategy</w:t>
      </w:r>
    </w:p>
    <w:p>
      <w:pPr>
        <w:pStyle w:val="FirstParagraph"/>
      </w:pPr>
      <w:r>
        <w:t xml:space="preserve">The role of a Financial Analyst is not merely about crunching numbers; it is about shaping the future of an organization. In my previous positions, I have consistently demonstrated the ability to analyze financial data, identify trends, and provide recommendations that drive profitability. For example, while working as a Financial Analyst at [Previous Company], I developed a predictive model that reduced operational costs by 15% within six months. This achievement not only improved the company’s bottom line but also reinforced my belief in the transformative power of financial insight.</w:t>
      </w:r>
    </w:p>
    <w:p>
      <w:pPr>
        <w:pStyle w:val="BodyText"/>
      </w:pPr>
      <w:r>
        <w:t xml:space="preserve">What sets me apart is my ability to combine technical expertise with a deep understanding of business dynamics. I have experience using advanced tools such as Excel, SQL, and Tableau to analyze large datasets, and I am proficient in financial reporting frameworks like GAAP and IFRS. My analytical approach is complemented by strong communication skills, enabling me to translate complex financial concepts into clear strategies for stakeholders at all levels.</w:t>
      </w:r>
    </w:p>
    <w:bookmarkEnd w:id="20"/>
    <w:bookmarkStart w:id="21" w:name="italy-naples-a-hub-of-opportunity"/>
    <w:p>
      <w:pPr>
        <w:pStyle w:val="Heading3"/>
      </w:pPr>
      <w:r>
        <w:t xml:space="preserve">Italy Naples: A Hub of Opportunity</w:t>
      </w:r>
    </w:p>
    <w:p>
      <w:pPr>
        <w:pStyle w:val="FirstParagraph"/>
      </w:pPr>
      <w:r>
        <w:t xml:space="preserve">Naples, Italy, is more than just a picturesque city with its iconic Mount Vesuvius and historic landmarks—it is a thriving economic center. As one of the largest cities in Southern Europe, Naples plays a vital role in Italy’s trade networks, tourism sector, and industrial growth. The region’s strategic location as a gateway to the Mediterranean makes it an attractive hub for businesses seeking to expand into emerging markets.</w:t>
      </w:r>
    </w:p>
    <w:p>
      <w:pPr>
        <w:pStyle w:val="BodyText"/>
      </w:pPr>
      <w:r>
        <w:t xml:space="preserve">Working in Naples would allow me to leverage my financial expertise while immersing myself in a culture that values innovation and tradition. I have always been fascinated by the interplay between Italy’s rich heritage and its forward-thinking approach to economic development. My knowledge of Italian business practices, combined with my fluency in [language, if applicable], would enable me to collaborate effectively with local teams and stakeholders. I am particularly drawn to the opportunities in Naples’ growing sectors, such as logistics, renewable energy, and technology startups—areas where financial analysis can drive meaningful impact.</w:t>
      </w:r>
    </w:p>
    <w:bookmarkEnd w:id="21"/>
    <w:bookmarkStart w:id="22" w:name="why-company-name"/>
    <w:p>
      <w:pPr>
        <w:pStyle w:val="Heading3"/>
      </w:pPr>
      <w:r>
        <w:t xml:space="preserve">Why [Company Name]?</w:t>
      </w:r>
    </w:p>
    <w:p>
      <w:pPr>
        <w:pStyle w:val="FirstParagraph"/>
      </w:pPr>
      <w:r>
        <w:t xml:space="preserve">[Company Name] has long been a leader in [industry or sector], and your commitment to excellence resonates deeply with my professional values. I admire how your organization balances innovation with integrity, a philosophy that aligns perfectly with my approach to financial analysis. Your focus on [specific company initiative, e.g., sustainability, digital transformation, or market expansion] is particularly compelling, and I am eager to contribute my skills to further these goals.</w:t>
      </w:r>
    </w:p>
    <w:p>
      <w:pPr>
        <w:pStyle w:val="BodyText"/>
      </w:pPr>
      <w:r>
        <w:t xml:space="preserve">What excites me most about this opportunity is the chance to work within a team that values analytical rigor and strategic vision. I am confident that my ability to interpret financial data, identify growth opportunities, and support informed decision-making will add value to your operations in Naples. Additionally, I am eager to learn from the unique challenges and opportunities presented by the Italian market, which I believe will further enhance my professional growth.</w:t>
      </w:r>
    </w:p>
    <w:bookmarkEnd w:id="22"/>
    <w:bookmarkStart w:id="23" w:name="a-commitment-to-excellence"/>
    <w:p>
      <w:pPr>
        <w:pStyle w:val="Heading3"/>
      </w:pPr>
      <w:r>
        <w:t xml:space="preserve">A Commitment to Excellence</w:t>
      </w:r>
    </w:p>
    <w:p>
      <w:pPr>
        <w:pStyle w:val="FirstParagraph"/>
      </w:pPr>
      <w:r>
        <w:t xml:space="preserve">Throughout my career, I have maintained a strong work ethic and a dedication to continuous learning. I regularly stay updated on industry trends through professional development courses and certifications, such as [relevant certification, e.g., CFA, CPA]. This commitment ensures that I remain at the forefront of financial analysis practices while adapting to evolving market conditions.</w:t>
      </w:r>
    </w:p>
    <w:p>
      <w:pPr>
        <w:pStyle w:val="BodyText"/>
      </w:pPr>
      <w:r>
        <w:t xml:space="preserve">I am particularly drawn to the Financial Analyst role in Naples because it offers a chance to combine my technical skills with a passion for international business. The city’s vibrant culture and growing economy present an exciting environment for someone who thrives on challenges and innovation. I am confident that my background, combined with my enthusiasm for working in Italy, makes me an ideal candidate for this position.</w:t>
      </w:r>
    </w:p>
    <w:p>
      <w:pPr>
        <w:pStyle w:val="BodyText"/>
      </w:pPr>
      <w:r>
        <w:t xml:space="preserve">I would welcome the opportunity to discuss how my qualifications align with [Company Name]’s goals. Thank you for considering my application. I look forward to the possibility of contributing to your team and supporting the continued success of your organization in Naples, Italy.</w:t>
      </w:r>
    </w:p>
    <w:p>
      <w:pPr>
        <w:pStyle w:val="BodyText"/>
      </w:pPr>
      <w:r>
        <w:t xml:space="preserve">Sincerely,</w:t>
      </w:r>
    </w:p>
    <w:p>
      <w:pPr>
        <w:pStyle w:val="BodyText"/>
      </w:pPr>
      <w:r>
        <w:rPr>
          <w:bCs/>
          <w:b/>
        </w:rP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Italy Naples</dc:title>
  <dc:creator/>
  <dc:language>en</dc:language>
  <cp:keywords/>
  <dcterms:created xsi:type="dcterms:W3CDTF">2026-07-23T10:40:40Z</dcterms:created>
  <dcterms:modified xsi:type="dcterms:W3CDTF">2026-07-23T10:40:40Z</dcterms:modified>
</cp:coreProperties>
</file>

<file path=docProps/custom.xml><?xml version="1.0" encoding="utf-8"?>
<Properties xmlns="http://schemas.openxmlformats.org/officeDocument/2006/custom-properties" xmlns:vt="http://schemas.openxmlformats.org/officeDocument/2006/docPropsVTypes"/>
</file>